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Guangzhou</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hina Oceanic Research Institute (CORI)</w:t>
      </w:r>
      <w:r>
        <w:br/>
      </w:r>
      <w:r>
        <w:t xml:space="preserve">Guangzhou Marine Science Center</w:t>
      </w:r>
      <w:r>
        <w:br/>
      </w:r>
      <w:r>
        <w:t xml:space="preserve">500 Xingang East Road, Guangzhou, Guangdong Province</w:t>
      </w:r>
      <w:r>
        <w:br/>
      </w:r>
      <w:r>
        <w:t xml:space="preserve">China</w:t>
      </w:r>
    </w:p>
    <w:bookmarkStart w:id="20" w:name="X29b0203b3243e539d7ddc0a763951279ff56092"/>
    <w:p>
      <w:pPr>
        <w:pStyle w:val="Heading2"/>
      </w:pPr>
      <w:r>
        <w:t xml:space="preserve">Subject: Application for Oceanographer Internship Position at China Guangzhou Research Facility</w:t>
      </w:r>
    </w:p>
    <w:p>
      <w:pPr>
        <w:pStyle w:val="FirstParagraph"/>
      </w:pPr>
      <w:r>
        <w:t xml:space="preserve">To the Esteemed Hiring Committee,</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an Oceanographer position within your esteemed research division at the China Guangzhou Marine Science Center. As a dedicated marine science student deeply committed to advancing oceanographic knowledge, I have long admired CORI’s pioneering work in sustainable coastal management and marine ecosystem conservation, particularly within the dynamic</w:t>
      </w:r>
      <w:r>
        <w:t xml:space="preserve"> </w:t>
      </w:r>
      <w:r>
        <w:rPr>
          <w:bCs/>
          <w:b/>
        </w:rPr>
        <w:t xml:space="preserve">China Guangzhou</w:t>
      </w:r>
      <w:r>
        <w:t xml:space="preserve"> </w:t>
      </w:r>
      <w:r>
        <w:t xml:space="preserve">region where strategic maritime interests converge with cutting-edge scientific inquiry.</w:t>
      </w:r>
    </w:p>
    <w:p>
      <w:pPr>
        <w:pStyle w:val="BodyText"/>
      </w:pPr>
      <w:r>
        <w:t xml:space="preserve">My academic journey at the Ocean University of China has equipped me with rigorous theoretical foundations and hands-on experience directly relevant to your research priorities. I have completed specialized coursework in physical oceanography, marine remote sensing, and coastal dynamics, culminating in a thesis project analyzing sediment transport patterns within the Pearl River Delta estuary—a system of critical importance to</w:t>
      </w:r>
      <w:r>
        <w:t xml:space="preserve"> </w:t>
      </w:r>
      <w:r>
        <w:rPr>
          <w:bCs/>
          <w:b/>
        </w:rPr>
        <w:t xml:space="preserve">China Guangzhou</w:t>
      </w:r>
      <w:r>
        <w:t xml:space="preserve">'s environmental resilience. This project required extensive fieldwork using CTD (Conductivity-Temperature-Depth) sensors and satellite data analysis through ERDAS IMAGINE, results which I presented at the 2023 National Marine Science Symposium in Qingdao. My proficiency in MATLAB, Python for geospatial analysis, and GIS platforms positions me to immediately contribute to CORI’s ongoing studies of South China Sea circulation patterns.</w:t>
      </w:r>
    </w:p>
    <w:p>
      <w:pPr>
        <w:pStyle w:val="BodyText"/>
      </w:pPr>
      <w:r>
        <w:t xml:space="preserve">What compels me most about this opportunity is the unique intersection of my academic focus with Guangzhou’s strategic position as a global maritime hub. The city's rapid urbanization along the Pearl River estuary creates urgent research imperatives—addressing pollution hotspots, climate-driven sea-level rise impacts on port infrastructure, and biodiversity preservation in mangrove ecosystems that align perfectly with CORI’s mission. I am particularly inspired by your 2023 initiative mapping microplastic accumulation zones in Guangzhou’s coastal waters, a project where my experience collecting water samples during field studies near Zhanjiang (a city adjacent to Guangzhou) would prove immediately valuable. I understand that as an</w:t>
      </w:r>
      <w:r>
        <w:t xml:space="preserve"> </w:t>
      </w:r>
      <w:r>
        <w:rPr>
          <w:bCs/>
          <w:b/>
        </w:rPr>
        <w:t xml:space="preserve">Internship Application Letter</w:t>
      </w:r>
      <w:r>
        <w:t xml:space="preserve">, this position offers the critical bridge between academic theory and real-world application within one of the world’s most significant marine environments.</w:t>
      </w:r>
    </w:p>
    <w:p>
      <w:pPr>
        <w:pStyle w:val="BodyText"/>
      </w:pPr>
      <w:r>
        <w:t xml:space="preserve">During my undergraduate research assistantship at the Guangdong Provincial Marine Environment Monitoring Center, I collaborated with local scientists to monitor water quality parameters across 12 coastal sites. This experience honed my technical skills in deploying autonomous underwater vehicles (AUVs) for bathymetric mapping and interpreting data for policy recommendations. Most significantly, I developed cross-cultural communication abilities while working alongside Chinese researchers—adapting to collaborative protocols that emphasize collective problem-solving, a practice I recognize as vital to success within CORI’s team-oriented environment. My Mandarin proficiency (HSK Level 4) further enables seamless integration into Guangzhou’s scientific community, allowing me to engage directly with local stakeholders and data sources.</w:t>
      </w:r>
    </w:p>
    <w:p>
      <w:pPr>
        <w:pStyle w:val="BodyText"/>
      </w:pPr>
      <w:r>
        <w:t xml:space="preserve">I have followed CORI’s work in establishing the Pearl River Delta Marine Protected Area Network with great admiration. Your recent publication on "Adaptive Management Strategies for Estuarine Ecosystems Under Climate Stress" (Journal of Coastal Research, 2024) resonated deeply with my own research on thermal stratification effects on phytoplankton blooms—directly applicable to understanding food web stability in Guangzhou’s waters. I am eager to contribute my analytical skills to your team’s next phase of work investigating how changing ocean currents impact coastal fisheries in the South China Sea, a concern that directly affects millions living along Guangdong’s coastline.</w:t>
      </w:r>
    </w:p>
    <w:p>
      <w:pPr>
        <w:pStyle w:val="BodyText"/>
      </w:pPr>
      <w:r>
        <w:t xml:space="preserve">As an aspiring</w:t>
      </w:r>
      <w:r>
        <w:t xml:space="preserve"> </w:t>
      </w:r>
      <w:r>
        <w:rPr>
          <w:bCs/>
          <w:b/>
        </w:rPr>
        <w:t xml:space="preserve">Oceanographer</w:t>
      </w:r>
      <w:r>
        <w:t xml:space="preserve">, I recognize that true scientific advancement requires both technical excellence and contextual understanding. Guangzhou’s unique position as China's third-largest city with unparalleled access to the South China Sea provides an irreplaceable laboratory for studying human-ocean interactions. I am particularly motivated by CORI’s commitment to "Science for Sustainable Development," a principle that aligns with my personal mission to ensure oceanographic research delivers tangible benefits to coastal communities. My proposed internship project—analyzing historical salinity data alongside fisheries catch records from 2015-2023—would directly support CORI’s goal of developing predictive models for resource management in the Guangzhou metropolitan zone.</w:t>
      </w:r>
    </w:p>
    <w:p>
      <w:pPr>
        <w:pStyle w:val="BodyText"/>
      </w:pPr>
      <w:r>
        <w:t xml:space="preserve">I am deeply impressed by CORI’s international collaborations, including your partnership with the South China Sea Institute of Oceanography. I would welcome the opportunity to learn from your team while contributing my fresh perspective on data visualization techniques that could enhance public engagement with marine conservation efforts in Guangzhou. The chance to work alongside experts who are actively shaping</w:t>
      </w:r>
      <w:r>
        <w:t xml:space="preserve"> </w:t>
      </w:r>
      <w:r>
        <w:rPr>
          <w:bCs/>
          <w:b/>
        </w:rPr>
        <w:t xml:space="preserve">China Guangzhou</w:t>
      </w:r>
      <w:r>
        <w:t xml:space="preserve">'s maritime future is precisely the professional challenge I seek.</w:t>
      </w:r>
    </w:p>
    <w:p>
      <w:pPr>
        <w:pStyle w:val="BodyText"/>
      </w:pPr>
      <w:r>
        <w:t xml:space="preserve">My enclosed resume details additional qualifications, including certifications in marine safety operations and experience training with NOAA’s ocean monitoring equipment. I am available for an interview at your earliest convenience and can confirm immediate availability starting [Preferred Start Date]. Thank you for considering my application as part of the</w:t>
      </w:r>
      <w:r>
        <w:t xml:space="preserve"> </w:t>
      </w:r>
      <w:r>
        <w:rPr>
          <w:bCs/>
          <w:b/>
        </w:rPr>
        <w:t xml:space="preserve">Internship Application Letter</w:t>
      </w:r>
      <w:r>
        <w:t xml:space="preserve"> </w:t>
      </w:r>
      <w:r>
        <w:t xml:space="preserve">process to join CORI’s vital mission.</w:t>
      </w:r>
    </w:p>
    <w:p>
      <w:pPr>
        <w:pStyle w:val="BodyText"/>
      </w:pPr>
      <w:r>
        <w:t xml:space="preserve">I eagerly anticipate the possibility of contributing to oceanographic discovery in Guangzhou—a city where science, culture, and maritime history converge on a vibrant shoreline. My passion for understanding our oceans is matched only by my commitment to applying that knowledge where it matters most: in the dynamic waters surrounding China’s most cosmopolitan port.</w:t>
      </w:r>
    </w:p>
    <w:p>
      <w:pPr>
        <w:pStyle w:val="BodyText"/>
      </w:pPr>
      <w:r>
        <w:t xml:space="preserve">Sincerely,</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 Guangzhou</dc:title>
  <dc:creator/>
  <dc:language>en</dc:language>
  <cp:keywords/>
  <dcterms:created xsi:type="dcterms:W3CDTF">2026-07-22T22:46:23Z</dcterms:created>
  <dcterms:modified xsi:type="dcterms:W3CDTF">2026-07-22T22:46:23Z</dcterms:modified>
</cp:coreProperties>
</file>

<file path=docProps/custom.xml><?xml version="1.0" encoding="utf-8"?>
<Properties xmlns="http://schemas.openxmlformats.org/officeDocument/2006/custom-properties" xmlns:vt="http://schemas.openxmlformats.org/officeDocument/2006/docPropsVTypes"/>
</file>